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675C35" w14:textId="77777777" w:rsidR="00BF1FC7" w:rsidRDefault="007754B7">
      <w:pPr>
        <w:pStyle w:val="FigurewithCaption"/>
      </w:pPr>
      <w:r>
        <w:rPr>
          <w:noProof/>
        </w:rPr>
        <w:drawing>
          <wp:inline distT="0" distB="0" distL="0" distR="0" wp14:anchorId="30E25D50" wp14:editId="77228A8B">
            <wp:extent cx="5334000" cy="1514654"/>
            <wp:effectExtent l="0" t="0" r="0" b="0"/>
            <wp:docPr id="1" name="Picture" descr="Logo da Orange Talen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ources/Orange-Talents-preto-brilhoesombra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4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494DF2" w14:textId="77777777" w:rsidR="00BF1FC7" w:rsidRPr="00411064" w:rsidRDefault="007754B7">
      <w:pPr>
        <w:pStyle w:val="ImageCaption"/>
        <w:rPr>
          <w:lang w:val="pt-BR"/>
        </w:rPr>
      </w:pPr>
      <w:r w:rsidRPr="00411064">
        <w:rPr>
          <w:lang w:val="pt-BR"/>
        </w:rPr>
        <w:t xml:space="preserve">Logo da Orange </w:t>
      </w:r>
      <w:proofErr w:type="spellStart"/>
      <w:r w:rsidRPr="00411064">
        <w:rPr>
          <w:lang w:val="pt-BR"/>
        </w:rPr>
        <w:t>Talents</w:t>
      </w:r>
      <w:proofErr w:type="spellEnd"/>
    </w:p>
    <w:p w14:paraId="55401DF2" w14:textId="77777777" w:rsidR="00BF1FC7" w:rsidRPr="00411064" w:rsidRDefault="007754B7">
      <w:pPr>
        <w:pStyle w:val="Ttulo1"/>
        <w:rPr>
          <w:lang w:val="pt-BR"/>
        </w:rPr>
      </w:pPr>
      <w:bookmarkStart w:id="0" w:name="recebendo-dados-via-json"/>
      <w:bookmarkEnd w:id="0"/>
      <w:r w:rsidRPr="00411064">
        <w:rPr>
          <w:lang w:val="pt-BR"/>
        </w:rPr>
        <w:t>Recebendo dados via JSON</w:t>
      </w:r>
    </w:p>
    <w:p w14:paraId="17C9AF5F" w14:textId="77777777" w:rsidR="00BF1FC7" w:rsidRPr="00411064" w:rsidRDefault="007754B7">
      <w:pPr>
        <w:pStyle w:val="Ttulo2"/>
        <w:rPr>
          <w:lang w:val="pt-BR"/>
        </w:rPr>
      </w:pPr>
      <w:bookmarkStart w:id="1" w:name="cenário"/>
      <w:bookmarkEnd w:id="1"/>
      <w:r w:rsidRPr="00411064">
        <w:rPr>
          <w:lang w:val="pt-BR"/>
        </w:rPr>
        <w:t>Cenário:</w:t>
      </w:r>
    </w:p>
    <w:p w14:paraId="2F599CEA" w14:textId="77777777" w:rsidR="00BF1FC7" w:rsidRDefault="007754B7">
      <w:pPr>
        <w:pStyle w:val="FirstParagraph"/>
      </w:pPr>
      <w:r w:rsidRPr="00411064">
        <w:rPr>
          <w:lang w:val="pt-BR"/>
        </w:rPr>
        <w:t xml:space="preserve">Com o conhecimento de </w:t>
      </w:r>
      <w:proofErr w:type="spellStart"/>
      <w:r w:rsidRPr="00411064">
        <w:rPr>
          <w:lang w:val="pt-BR"/>
        </w:rPr>
        <w:t>Micronaut</w:t>
      </w:r>
      <w:proofErr w:type="spellEnd"/>
      <w:r w:rsidRPr="00411064">
        <w:rPr>
          <w:lang w:val="pt-BR"/>
        </w:rPr>
        <w:t xml:space="preserve"> para criar APIs REST, imagine que agora precisamos criar uma API REST para cadastrar no sistema um novo autor com seus respectivos livros. </w:t>
      </w:r>
      <w:r>
        <w:t xml:space="preserve">Para </w:t>
      </w:r>
      <w:proofErr w:type="spellStart"/>
      <w:r>
        <w:t>isso</w:t>
      </w:r>
      <w:proofErr w:type="spellEnd"/>
      <w:r>
        <w:t xml:space="preserve">, um </w:t>
      </w:r>
      <w:proofErr w:type="spellStart"/>
      <w:r>
        <w:t>autor</w:t>
      </w:r>
      <w:proofErr w:type="spellEnd"/>
      <w:r>
        <w:t xml:space="preserve"> deve possuir as seguintes informações:</w:t>
      </w:r>
    </w:p>
    <w:p w14:paraId="1BE588D6" w14:textId="77777777" w:rsidR="00BF1FC7" w:rsidRDefault="007754B7">
      <w:pPr>
        <w:pStyle w:val="Compact"/>
        <w:numPr>
          <w:ilvl w:val="0"/>
          <w:numId w:val="3"/>
        </w:numPr>
      </w:pPr>
      <w:r>
        <w:t>nome;</w:t>
      </w:r>
    </w:p>
    <w:p w14:paraId="4FBF4CB0" w14:textId="77777777" w:rsidR="00BF1FC7" w:rsidRDefault="007754B7">
      <w:pPr>
        <w:pStyle w:val="Compact"/>
        <w:numPr>
          <w:ilvl w:val="0"/>
          <w:numId w:val="3"/>
        </w:numPr>
      </w:pPr>
      <w:r>
        <w:t>email;</w:t>
      </w:r>
    </w:p>
    <w:p w14:paraId="78EDD8B2" w14:textId="77777777" w:rsidR="00BF1FC7" w:rsidRPr="00411064" w:rsidRDefault="007754B7">
      <w:pPr>
        <w:pStyle w:val="Compact"/>
        <w:numPr>
          <w:ilvl w:val="0"/>
          <w:numId w:val="3"/>
        </w:numPr>
        <w:rPr>
          <w:lang w:val="pt-BR"/>
        </w:rPr>
      </w:pPr>
      <w:r w:rsidRPr="00411064">
        <w:rPr>
          <w:lang w:val="pt-BR"/>
        </w:rPr>
        <w:t>uma coleção d</w:t>
      </w:r>
      <w:r w:rsidRPr="00411064">
        <w:rPr>
          <w:lang w:val="pt-BR"/>
        </w:rPr>
        <w:t>e livros onde cada livro possui um título, um ISBN e uma data de publicação;</w:t>
      </w:r>
    </w:p>
    <w:p w14:paraId="579F1FEC" w14:textId="77777777" w:rsidR="00BF1FC7" w:rsidRPr="00411064" w:rsidRDefault="007754B7">
      <w:pPr>
        <w:pStyle w:val="FirstParagraph"/>
        <w:rPr>
          <w:lang w:val="pt-BR"/>
        </w:rPr>
      </w:pPr>
      <w:r w:rsidRPr="00411064">
        <w:rPr>
          <w:lang w:val="pt-BR"/>
        </w:rPr>
        <w:t>Não precisamos gravar em um banco de dados ou fazer qualquer validação em cima dos dados, mas devemos imprimir os dados da requisição no console e responder com status HTTP 201 co</w:t>
      </w:r>
      <w:r w:rsidRPr="00411064">
        <w:rPr>
          <w:lang w:val="pt-BR"/>
        </w:rPr>
        <w:t>ntendo exatamente os mesmos dados da requisição.</w:t>
      </w:r>
    </w:p>
    <w:p w14:paraId="0E9872EF" w14:textId="77777777" w:rsidR="00BF1FC7" w:rsidRPr="00411064" w:rsidRDefault="007754B7">
      <w:pPr>
        <w:pStyle w:val="Corpodetexto"/>
        <w:rPr>
          <w:lang w:val="pt-BR"/>
        </w:rPr>
      </w:pPr>
      <w:r w:rsidRPr="00411064">
        <w:rPr>
          <w:lang w:val="pt-BR"/>
        </w:rPr>
        <w:t>Como você faria para implementar essa API REST?</w:t>
      </w:r>
    </w:p>
    <w:sectPr w:rsidR="00BF1FC7" w:rsidRPr="00411064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7EAB5B" w14:textId="77777777" w:rsidR="007754B7" w:rsidRDefault="007754B7">
      <w:pPr>
        <w:spacing w:after="0"/>
      </w:pPr>
      <w:r>
        <w:separator/>
      </w:r>
    </w:p>
  </w:endnote>
  <w:endnote w:type="continuationSeparator" w:id="0">
    <w:p w14:paraId="432B89BE" w14:textId="77777777" w:rsidR="007754B7" w:rsidRDefault="007754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17C34B" w14:textId="77777777" w:rsidR="007754B7" w:rsidRDefault="007754B7">
      <w:r>
        <w:separator/>
      </w:r>
    </w:p>
  </w:footnote>
  <w:footnote w:type="continuationSeparator" w:id="0">
    <w:p w14:paraId="16D45675" w14:textId="77777777" w:rsidR="007754B7" w:rsidRDefault="007754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7E3B0F7"/>
    <w:multiLevelType w:val="multilevel"/>
    <w:tmpl w:val="FC4EC6C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A0C9C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804FE23"/>
    <w:multiLevelType w:val="multilevel"/>
    <w:tmpl w:val="9336E3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11064"/>
    <w:rsid w:val="004E29B3"/>
    <w:rsid w:val="00590D07"/>
    <w:rsid w:val="007754B7"/>
    <w:rsid w:val="00784D58"/>
    <w:rsid w:val="008D6863"/>
    <w:rsid w:val="00B86B75"/>
    <w:rsid w:val="00BC48D5"/>
    <w:rsid w:val="00BF1FC7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19A5CF"/>
  <w15:docId w15:val="{0667372E-8858-4E1E-82AE-8BF23D7E8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04</Words>
  <Characters>564</Characters>
  <Application>Microsoft Office Word</Application>
  <DocSecurity>0</DocSecurity>
  <Lines>4</Lines>
  <Paragraphs>1</Paragraphs>
  <ScaleCrop>false</ScaleCrop>
  <Company/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Rafael Ponte</cp:lastModifiedBy>
  <cp:revision>2</cp:revision>
  <dcterms:created xsi:type="dcterms:W3CDTF">2021-07-23T14:55:00Z</dcterms:created>
  <dcterms:modified xsi:type="dcterms:W3CDTF">2021-07-23T14:56:00Z</dcterms:modified>
</cp:coreProperties>
</file>